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Almaty,</w:t>
      </w:r>
      <w:r>
        <w:t xml:space="preserve"> </w:t>
      </w:r>
      <w:r>
        <w:t xml:space="preserve">Kazakhstan</w:t>
      </w:r>
    </w:p>
    <w:bookmarkStart w:id="21" w:name="Xe33c746529de77e47ff3ceb768f0f926dd90d2c"/>
    <w:p>
      <w:pPr>
        <w:pStyle w:val="Heading1"/>
      </w:pPr>
      <w:r>
        <w:t xml:space="preserve">Internship Application Letter: Baker Position</w:t>
      </w:r>
    </w:p>
    <w:p>
      <w:pPr>
        <w:pStyle w:val="FirstParagraph"/>
      </w:pPr>
      <w:r>
        <w:rPr>
          <w:bCs/>
          <w:b/>
        </w:rPr>
        <w:t xml:space="preserve">Date:</w:t>
      </w:r>
      <w:r>
        <w:t xml:space="preserve"> </w:t>
      </w:r>
      <w:r>
        <w:t xml:space="preserve">October 26, 2023</w:t>
      </w:r>
      <w:r>
        <w:br/>
      </w:r>
      <w:r>
        <w:rPr>
          <w:bCs/>
          <w:b/>
        </w:rPr>
        <w:t xml:space="preserve">To:</w:t>
      </w:r>
      <w:r>
        <w:br/>
      </w:r>
      <w:r>
        <w:t xml:space="preserve">Hiring Manager</w:t>
      </w:r>
      <w:r>
        <w:br/>
      </w:r>
      <w:r>
        <w:t xml:space="preserve">[Company Name]</w:t>
      </w:r>
      <w:r>
        <w:br/>
      </w:r>
      <w:r>
        <w:t xml:space="preserve">Almaty, Kazakhstan</w:t>
      </w:r>
    </w:p>
    <w:bookmarkStart w:id="20" w:name="Xd7131bea27c80fd05e742b163cb7c9387fc1b56"/>
    <w:p>
      <w:pPr>
        <w:pStyle w:val="Heading2"/>
      </w:pPr>
      <w:r>
        <w:t xml:space="preserve">Subject: Application for Baker Internship Position at Your Prestigious Bakery in Kazakhstan Almaty</w:t>
      </w:r>
    </w:p>
    <w:p>
      <w:pPr>
        <w:pStyle w:val="FirstParagraph"/>
      </w:pPr>
      <w:r>
        <w:t xml:space="preserve">Dear Hiring Manager,</w:t>
      </w:r>
    </w:p>
    <w:p>
      <w:pPr>
        <w:pStyle w:val="BodyText"/>
      </w:pPr>
      <w:r>
        <w:t xml:space="preserve">I am writing to express my enthusiastic interest in the Baker Internship position at your esteemed establishment in Almaty, Kazakhstan. As a dedicated culinary student with a profound appreciation for traditional Central Asian baking techniques and modern pastry artistry, I have long admired your bakery’s commitment to preserving Kazakh culinary heritage while innovating for contemporary tastes. This internship represents an unparalleled opportunity to immerse myself in the vibrant food culture of Kazakhstan Almaty, where bread is not merely sustenance but a cornerstone of national identity and hospitality.</w:t>
      </w:r>
    </w:p>
    <w:p>
      <w:pPr>
        <w:pStyle w:val="BodyText"/>
      </w:pPr>
      <w:r>
        <w:t xml:space="preserve">My academic journey at [Your University/Institution] has been deeply intertwined with baking, particularly through coursework in Food Science, Cultural Cuisine Studies, and Sustainable Agriculture. I have spent the past two years studying how indigenous Kazakh ingredients—such as local wheat varieties, artisanal dairy for *kumys* (fermented mare’s milk) applications in doughs, and heirloom herbs like *tatar kurgan* (a wild thyme)—shape regional baking traditions. What excites me most about Almaty is its unique position as Kazakhstan’s culinary epicenter, where nomadic heritage meets urban gastronomy. The city’s bustling markets (like the Central Market) and historic bakeries (*pekarnia*) embody the living tradition I am eager to learn from.</w:t>
      </w:r>
    </w:p>
    <w:p>
      <w:pPr>
        <w:pStyle w:val="BodyText"/>
      </w:pPr>
      <w:r>
        <w:t xml:space="preserve">During my studies, I gained hands-on experience at [Local Bakery/Café Name], where I assisted in preparing *belyashi* (stuffed dough pockets), *pirogi* (savory pastries), and traditional *kalach* (braided breads) using both conventional ovens and wood-fired hearths. My responsibilities included measuring precise flour-to-water ratios for optimal fermentation, troubleshooting dough consistency in Almaty’s variable humidity, and learning to recognize the subtle visual cues that signal perfect baking—a skill I now understand is especially critical here due to Kazakhstan’s continental climate. I also collaborated with a local chef to develop a seasonal menu featuring *shubat* (kumis-based bread) for an event celebrating Kazakh National Bread Day, which deepened my respect for how food connects people to their roots.</w:t>
      </w:r>
    </w:p>
    <w:p>
      <w:pPr>
        <w:pStyle w:val="BodyText"/>
      </w:pPr>
      <w:r>
        <w:t xml:space="preserve">I am particularly drawn to your bakery’s reputation for honoring Kazakh culinary authenticity. In Kazakhstan Almaty, where bakeries are cultural hubs—often serving as community gathering spaces—I believe an intern must balance technical skill with a genuine understanding of local customs. For example, I have researched how *kyska* (Kazakh flatbread) is traditionally baked on *suyu* (clay griddles) in rural areas and adapted this technique for small-batch production. I am eager to contribute my knowledge of dough hydration science while learning from your team’s mastery of regional methods, such as crafting *shubat*-infused sourdough or incorporating saffron from the Talgar Valley into pastries.</w:t>
      </w:r>
    </w:p>
    <w:p>
      <w:pPr>
        <w:pStyle w:val="BodyText"/>
      </w:pPr>
      <w:r>
        <w:t xml:space="preserve">What sets Almaty apart for a baking internship is its dynamic culinary landscape. The city hosts festivals like the International Food Festival of Kazakhstan, where bakeries showcase innovations using indigenous ingredients like *buzdygan* (wild garlic) or *tulip petals* in breads. Having attended last year’s event as a volunteer, I witnessed how your bakery’s display of *kumis-leavened rye loaves* captivated visitors—proof of your commitment to blending tradition with creativity. I am confident that this environment will accelerate my growth as a baker who respects cultural context while embracing modern techniques.</w:t>
      </w:r>
    </w:p>
    <w:p>
      <w:pPr>
        <w:pStyle w:val="BodyText"/>
      </w:pPr>
      <w:r>
        <w:t xml:space="preserve">My internship goals align closely with your bakery’s mission. I aim to: (1) Master the art of baking *non-traditional* Kazakh breads using locally sourced grains; (2) Contribute to menu innovation by developing desserts inspired by Almaty’s mountainous terroir (e.g., honey from the Zailiysky Ala Tau mountains); and (3) Support community engagement through educational workshops on Kazakh baking heritage. I am fluent in English, have basic Russian proficiency, and am committed to learning Kazakh to communicate respectfully with local suppliers and customers—a necessity for meaningful integration in Kazakhstan Almaty.</w:t>
      </w:r>
    </w:p>
    <w:p>
      <w:pPr>
        <w:pStyle w:val="BodyText"/>
      </w:pPr>
      <w:r>
        <w:t xml:space="preserve">I understand that a Baker Intern must embody discipline, patience, and humility—the same virtues reflected in the meticulous process of shaping *kalach* or baking *baranki* (sweet bread rings). I thrive in high-energy kitchen environments and have honed my stamina through early-morning shifts at [Previous Workplace]. My previous internship at [Another Establishment] taught me to maintain rigorous sanitation standards while managing multiple orders during peak hours, skills directly transferable to the fast-paced atmosphere of Almaty’s premier bakeries.</w:t>
      </w:r>
    </w:p>
    <w:p>
      <w:pPr>
        <w:pStyle w:val="BodyText"/>
      </w:pPr>
      <w:r>
        <w:t xml:space="preserve">Kazakhstan is a land where hospitality begins with bread (*kyska*), and I am ready to honor that legacy through diligent work. My resume, attached for your review, details my certifications in Food Safety (ServSafe) and volunteer experience at the Almaty Community Kitchen. I would be honored to discuss how my passion for Kazakh baking traditions—and my eagerness to learn from your team—can benefit your bakery’s mission.</w:t>
      </w:r>
    </w:p>
    <w:p>
      <w:pPr>
        <w:pStyle w:val="BodyText"/>
      </w:pPr>
      <w:r>
        <w:t xml:space="preserve">Thank you for considering my application for this vital Internship Application Letter. I am available for an interview at your earliest convenience and can be reached via email at [Your Email] or phone at [Your Phone Number]. I look forward to the possibility of contributing to the rich culinary tapestry of Kazakhstan Almaty as your Baker Inter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Almaty, Kazakhstan</dc:title>
  <dc:creator/>
  <dc:language>en</dc:language>
  <cp:keywords/>
  <dcterms:created xsi:type="dcterms:W3CDTF">2026-07-19T22:05:26Z</dcterms:created>
  <dcterms:modified xsi:type="dcterms:W3CDTF">2026-07-19T22:05:26Z</dcterms:modified>
</cp:coreProperties>
</file>

<file path=docProps/custom.xml><?xml version="1.0" encoding="utf-8"?>
<Properties xmlns="http://schemas.openxmlformats.org/officeDocument/2006/custom-properties" xmlns:vt="http://schemas.openxmlformats.org/officeDocument/2006/docPropsVTypes"/>
</file>